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4F77C0" w14:textId="77777777" w:rsidR="00EF035F" w:rsidRDefault="004B4187">
      <w:pPr>
        <w:rPr>
          <w:b/>
          <w:sz w:val="28"/>
          <w:szCs w:val="28"/>
        </w:rPr>
      </w:pPr>
      <w:r w:rsidRPr="00363C3B">
        <w:rPr>
          <w:b/>
          <w:sz w:val="28"/>
          <w:szCs w:val="28"/>
        </w:rPr>
        <w:t xml:space="preserve">E-Reimbursement </w:t>
      </w:r>
      <w:r w:rsidR="00EF035F">
        <w:rPr>
          <w:b/>
          <w:sz w:val="28"/>
          <w:szCs w:val="28"/>
        </w:rPr>
        <w:t xml:space="preserve">– Traveler – Wallet </w:t>
      </w:r>
    </w:p>
    <w:p w14:paraId="07D97A2E" w14:textId="77777777" w:rsidR="001B7400" w:rsidRPr="00EF035F" w:rsidRDefault="00682C80" w:rsidP="00EF035F">
      <w:pPr>
        <w:ind w:left="360"/>
        <w:rPr>
          <w:b/>
        </w:rPr>
      </w:pPr>
      <w:r w:rsidRPr="00EF035F">
        <w:rPr>
          <w:b/>
        </w:rPr>
        <w:t>Can</w:t>
      </w:r>
      <w:r w:rsidR="009B4420" w:rsidRPr="00EF035F">
        <w:rPr>
          <w:b/>
        </w:rPr>
        <w:t xml:space="preserve"> you</w:t>
      </w:r>
      <w:r w:rsidRPr="00EF035F">
        <w:rPr>
          <w:b/>
        </w:rPr>
        <w:t xml:space="preserve"> change </w:t>
      </w:r>
      <w:r w:rsidR="009B4420" w:rsidRPr="00EF035F">
        <w:rPr>
          <w:b/>
        </w:rPr>
        <w:t xml:space="preserve">an </w:t>
      </w:r>
      <w:r w:rsidRPr="00EF035F">
        <w:rPr>
          <w:b/>
        </w:rPr>
        <w:t>expense type or payment type if pulled from the wallet into an expense report</w:t>
      </w:r>
      <w:r w:rsidR="009B4420" w:rsidRPr="00EF035F">
        <w:rPr>
          <w:b/>
        </w:rPr>
        <w:t xml:space="preserve">?  </w:t>
      </w:r>
    </w:p>
    <w:p w14:paraId="3D30FA12" w14:textId="77777777" w:rsidR="00682C80" w:rsidRPr="00EF035F" w:rsidRDefault="009B4420" w:rsidP="00EF035F">
      <w:pPr>
        <w:ind w:left="360"/>
        <w:rPr>
          <w:iCs/>
        </w:rPr>
      </w:pPr>
      <w:r w:rsidRPr="00EF035F">
        <w:rPr>
          <w:iCs/>
        </w:rPr>
        <w:t>No, you m</w:t>
      </w:r>
      <w:r w:rsidR="00682C80" w:rsidRPr="00EF035F">
        <w:rPr>
          <w:iCs/>
        </w:rPr>
        <w:t xml:space="preserve">ust go to the wallet and make expense type or payment type changes prior to pulling into </w:t>
      </w:r>
      <w:r w:rsidRPr="00EF035F">
        <w:rPr>
          <w:iCs/>
        </w:rPr>
        <w:t xml:space="preserve">an </w:t>
      </w:r>
      <w:r w:rsidR="00682C80" w:rsidRPr="00EF035F">
        <w:rPr>
          <w:iCs/>
        </w:rPr>
        <w:t>expense report.</w:t>
      </w:r>
    </w:p>
    <w:p w14:paraId="6A81B635" w14:textId="77777777" w:rsidR="00EF035F" w:rsidRDefault="00EF035F" w:rsidP="00EF035F">
      <w:pPr>
        <w:ind w:left="360"/>
        <w:rPr>
          <w:b/>
        </w:rPr>
      </w:pPr>
    </w:p>
    <w:p w14:paraId="1AF669B2" w14:textId="77777777" w:rsidR="001B7400" w:rsidRPr="00EF035F" w:rsidRDefault="009B4420" w:rsidP="00EF035F">
      <w:pPr>
        <w:ind w:left="360"/>
        <w:rPr>
          <w:b/>
        </w:rPr>
      </w:pPr>
      <w:bookmarkStart w:id="0" w:name="_GoBack"/>
      <w:bookmarkEnd w:id="0"/>
      <w:r w:rsidRPr="00EF035F">
        <w:rPr>
          <w:b/>
        </w:rPr>
        <w:t xml:space="preserve">Why are there negative amounts in the wallet?  </w:t>
      </w:r>
    </w:p>
    <w:p w14:paraId="7A418D61" w14:textId="77777777" w:rsidR="001B7400" w:rsidRPr="00EF035F" w:rsidRDefault="003503E0" w:rsidP="00EF035F">
      <w:pPr>
        <w:ind w:left="360"/>
        <w:rPr>
          <w:iCs/>
        </w:rPr>
      </w:pPr>
      <w:r w:rsidRPr="00EF035F">
        <w:rPr>
          <w:iCs/>
        </w:rPr>
        <w:t>In most cases</w:t>
      </w:r>
      <w:r w:rsidR="001B7400" w:rsidRPr="00EF035F">
        <w:rPr>
          <w:iCs/>
        </w:rPr>
        <w:t>,</w:t>
      </w:r>
      <w:r w:rsidRPr="00EF035F">
        <w:rPr>
          <w:iCs/>
        </w:rPr>
        <w:t xml:space="preserve"> the negative amounts in the wallet are the payments made to US Bank.</w:t>
      </w:r>
    </w:p>
    <w:p w14:paraId="3FD9B986" w14:textId="77777777" w:rsidR="001B7400" w:rsidRPr="001B7400" w:rsidRDefault="001B7400" w:rsidP="001B7400">
      <w:pPr>
        <w:pStyle w:val="ListParagraph"/>
        <w:rPr>
          <w:i/>
          <w:iCs/>
          <w:color w:val="0070C0"/>
        </w:rPr>
      </w:pPr>
    </w:p>
    <w:sectPr w:rsidR="001B7400" w:rsidRPr="001B74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altName w:val="Segoe UI"/>
    <w:panose1 w:val="020B0502040204020203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95830"/>
    <w:multiLevelType w:val="hybridMultilevel"/>
    <w:tmpl w:val="CAAA7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84A16"/>
    <w:multiLevelType w:val="hybridMultilevel"/>
    <w:tmpl w:val="33049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5D0EE2"/>
    <w:multiLevelType w:val="hybridMultilevel"/>
    <w:tmpl w:val="5E22B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BD7216"/>
    <w:multiLevelType w:val="hybridMultilevel"/>
    <w:tmpl w:val="31363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360B6F"/>
    <w:multiLevelType w:val="hybridMultilevel"/>
    <w:tmpl w:val="59185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F23CB5"/>
    <w:multiLevelType w:val="hybridMultilevel"/>
    <w:tmpl w:val="BEC88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495AB2"/>
    <w:multiLevelType w:val="hybridMultilevel"/>
    <w:tmpl w:val="ABE048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DF22B7"/>
    <w:multiLevelType w:val="hybridMultilevel"/>
    <w:tmpl w:val="B456BA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D03BB3"/>
    <w:multiLevelType w:val="hybridMultilevel"/>
    <w:tmpl w:val="0D246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0"/>
  </w:num>
  <w:num w:numId="5">
    <w:abstractNumId w:val="6"/>
  </w:num>
  <w:num w:numId="6">
    <w:abstractNumId w:val="1"/>
  </w:num>
  <w:num w:numId="7">
    <w:abstractNumId w:val="2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NDA2MTY0MzcFYiUdpeDU4uLM/DyQAuNaAFyZ8CYsAAAA"/>
  </w:docVars>
  <w:rsids>
    <w:rsidRoot w:val="004B4187"/>
    <w:rsid w:val="00014DB5"/>
    <w:rsid w:val="00024BFA"/>
    <w:rsid w:val="00045D39"/>
    <w:rsid w:val="00086855"/>
    <w:rsid w:val="000A405E"/>
    <w:rsid w:val="000F07F1"/>
    <w:rsid w:val="000F1271"/>
    <w:rsid w:val="001046E1"/>
    <w:rsid w:val="0011308A"/>
    <w:rsid w:val="00121F40"/>
    <w:rsid w:val="00132841"/>
    <w:rsid w:val="0014078A"/>
    <w:rsid w:val="00195F3E"/>
    <w:rsid w:val="001B00E6"/>
    <w:rsid w:val="001B4398"/>
    <w:rsid w:val="001B7400"/>
    <w:rsid w:val="001B7629"/>
    <w:rsid w:val="001D1C7C"/>
    <w:rsid w:val="001D44B4"/>
    <w:rsid w:val="001E4AFF"/>
    <w:rsid w:val="001E79CC"/>
    <w:rsid w:val="001F1C0D"/>
    <w:rsid w:val="001F367C"/>
    <w:rsid w:val="001F5D7D"/>
    <w:rsid w:val="00201799"/>
    <w:rsid w:val="00203952"/>
    <w:rsid w:val="002229EB"/>
    <w:rsid w:val="00244723"/>
    <w:rsid w:val="002566D3"/>
    <w:rsid w:val="0026587A"/>
    <w:rsid w:val="00271432"/>
    <w:rsid w:val="00290C20"/>
    <w:rsid w:val="00292202"/>
    <w:rsid w:val="002A13C0"/>
    <w:rsid w:val="002A3273"/>
    <w:rsid w:val="002B242E"/>
    <w:rsid w:val="002F1F02"/>
    <w:rsid w:val="00302512"/>
    <w:rsid w:val="00321253"/>
    <w:rsid w:val="0033180A"/>
    <w:rsid w:val="0033503E"/>
    <w:rsid w:val="00344685"/>
    <w:rsid w:val="00347AA5"/>
    <w:rsid w:val="003503E0"/>
    <w:rsid w:val="00363C3B"/>
    <w:rsid w:val="00364E84"/>
    <w:rsid w:val="00384A08"/>
    <w:rsid w:val="0038732A"/>
    <w:rsid w:val="003B4D7E"/>
    <w:rsid w:val="003D488F"/>
    <w:rsid w:val="003D58A4"/>
    <w:rsid w:val="003F2C76"/>
    <w:rsid w:val="00432A5E"/>
    <w:rsid w:val="004430DE"/>
    <w:rsid w:val="004435BE"/>
    <w:rsid w:val="00445DC7"/>
    <w:rsid w:val="004565E3"/>
    <w:rsid w:val="00483A89"/>
    <w:rsid w:val="004B4187"/>
    <w:rsid w:val="004B6787"/>
    <w:rsid w:val="004D4A0D"/>
    <w:rsid w:val="004E59FB"/>
    <w:rsid w:val="0050558B"/>
    <w:rsid w:val="0051240C"/>
    <w:rsid w:val="00513E9A"/>
    <w:rsid w:val="005749B9"/>
    <w:rsid w:val="005755AE"/>
    <w:rsid w:val="005A26EA"/>
    <w:rsid w:val="005B2A18"/>
    <w:rsid w:val="005D17EF"/>
    <w:rsid w:val="006075CD"/>
    <w:rsid w:val="006200A9"/>
    <w:rsid w:val="006522EF"/>
    <w:rsid w:val="00676526"/>
    <w:rsid w:val="00682C80"/>
    <w:rsid w:val="00694523"/>
    <w:rsid w:val="006A6B65"/>
    <w:rsid w:val="006A6BCA"/>
    <w:rsid w:val="006B6E18"/>
    <w:rsid w:val="006B74C9"/>
    <w:rsid w:val="006D6855"/>
    <w:rsid w:val="006D7AD3"/>
    <w:rsid w:val="006F7DE9"/>
    <w:rsid w:val="007060AA"/>
    <w:rsid w:val="00721344"/>
    <w:rsid w:val="00724B1F"/>
    <w:rsid w:val="007361C0"/>
    <w:rsid w:val="007615B2"/>
    <w:rsid w:val="00763310"/>
    <w:rsid w:val="007674D0"/>
    <w:rsid w:val="007B2628"/>
    <w:rsid w:val="007B5C7D"/>
    <w:rsid w:val="007B60F4"/>
    <w:rsid w:val="007C06C9"/>
    <w:rsid w:val="007C3E64"/>
    <w:rsid w:val="007E5C89"/>
    <w:rsid w:val="008023B1"/>
    <w:rsid w:val="00810421"/>
    <w:rsid w:val="00811319"/>
    <w:rsid w:val="008134DC"/>
    <w:rsid w:val="0083231E"/>
    <w:rsid w:val="00835F63"/>
    <w:rsid w:val="0085315E"/>
    <w:rsid w:val="00890A34"/>
    <w:rsid w:val="00894AB0"/>
    <w:rsid w:val="008A1F84"/>
    <w:rsid w:val="008A3909"/>
    <w:rsid w:val="008B5BC6"/>
    <w:rsid w:val="008B6708"/>
    <w:rsid w:val="008D06A7"/>
    <w:rsid w:val="008D2125"/>
    <w:rsid w:val="008D67D7"/>
    <w:rsid w:val="008E1F3B"/>
    <w:rsid w:val="009052FF"/>
    <w:rsid w:val="0091081E"/>
    <w:rsid w:val="00974AA0"/>
    <w:rsid w:val="009B4420"/>
    <w:rsid w:val="009E4698"/>
    <w:rsid w:val="009F1786"/>
    <w:rsid w:val="00A13ABB"/>
    <w:rsid w:val="00A14B9D"/>
    <w:rsid w:val="00A32A36"/>
    <w:rsid w:val="00A358BB"/>
    <w:rsid w:val="00A715A5"/>
    <w:rsid w:val="00A74A01"/>
    <w:rsid w:val="00A76881"/>
    <w:rsid w:val="00AB3403"/>
    <w:rsid w:val="00AB39CE"/>
    <w:rsid w:val="00AB6589"/>
    <w:rsid w:val="00AC7A05"/>
    <w:rsid w:val="00AF6E42"/>
    <w:rsid w:val="00B001E0"/>
    <w:rsid w:val="00B27113"/>
    <w:rsid w:val="00B40E6F"/>
    <w:rsid w:val="00B443F2"/>
    <w:rsid w:val="00B52CE6"/>
    <w:rsid w:val="00B650BD"/>
    <w:rsid w:val="00B663BA"/>
    <w:rsid w:val="00C35006"/>
    <w:rsid w:val="00C43580"/>
    <w:rsid w:val="00C47C3C"/>
    <w:rsid w:val="00CA291E"/>
    <w:rsid w:val="00CB021D"/>
    <w:rsid w:val="00CB074D"/>
    <w:rsid w:val="00CC7722"/>
    <w:rsid w:val="00CE4C69"/>
    <w:rsid w:val="00CF6D4B"/>
    <w:rsid w:val="00D339A5"/>
    <w:rsid w:val="00D33C2E"/>
    <w:rsid w:val="00D42778"/>
    <w:rsid w:val="00DA42D7"/>
    <w:rsid w:val="00DC5D81"/>
    <w:rsid w:val="00DD0073"/>
    <w:rsid w:val="00DD4EFB"/>
    <w:rsid w:val="00DE247D"/>
    <w:rsid w:val="00E03547"/>
    <w:rsid w:val="00E1185D"/>
    <w:rsid w:val="00E150FC"/>
    <w:rsid w:val="00E25558"/>
    <w:rsid w:val="00E359A0"/>
    <w:rsid w:val="00E41B24"/>
    <w:rsid w:val="00E51D3E"/>
    <w:rsid w:val="00E77083"/>
    <w:rsid w:val="00E864B1"/>
    <w:rsid w:val="00EF035F"/>
    <w:rsid w:val="00EF1613"/>
    <w:rsid w:val="00EF3E97"/>
    <w:rsid w:val="00EF5581"/>
    <w:rsid w:val="00EF7ABF"/>
    <w:rsid w:val="00F12190"/>
    <w:rsid w:val="00F404FA"/>
    <w:rsid w:val="00F519E1"/>
    <w:rsid w:val="00F64088"/>
    <w:rsid w:val="00F6649F"/>
    <w:rsid w:val="00F72B60"/>
    <w:rsid w:val="00F73F75"/>
    <w:rsid w:val="00F81C77"/>
    <w:rsid w:val="00FC177E"/>
    <w:rsid w:val="00FC321E"/>
    <w:rsid w:val="00FD5F8E"/>
    <w:rsid w:val="00FE1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BDCC1"/>
  <w15:chartTrackingRefBased/>
  <w15:docId w15:val="{29E5C473-756C-4AEA-9553-E449F0058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4B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35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SA</Company>
  <LinksUpToDate>false</LinksUpToDate>
  <CharactersWithSpaces>3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Schwartz</dc:creator>
  <cp:keywords/>
  <dc:description/>
  <cp:lastModifiedBy>Bonnie Correll</cp:lastModifiedBy>
  <cp:revision>3</cp:revision>
  <dcterms:created xsi:type="dcterms:W3CDTF">2018-09-06T15:12:00Z</dcterms:created>
  <dcterms:modified xsi:type="dcterms:W3CDTF">2018-09-06T15:35:00Z</dcterms:modified>
</cp:coreProperties>
</file>